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519F" w:rsidRPr="00953657" w:rsidRDefault="00A1519F" w:rsidP="00A1519F">
      <w:pPr>
        <w:shd w:val="clear" w:color="auto" w:fill="FFC000"/>
        <w:jc w:val="center"/>
        <w:rPr>
          <w:rFonts w:ascii="Arial Narrow" w:hAnsi="Arial Narrow"/>
          <w:b/>
          <w:sz w:val="32"/>
          <w:u w:val="single"/>
        </w:rPr>
      </w:pPr>
      <w:r w:rsidRPr="00953657">
        <w:rPr>
          <w:rFonts w:ascii="Arial Narrow" w:hAnsi="Arial Narrow"/>
          <w:b/>
          <w:sz w:val="32"/>
          <w:u w:val="single"/>
        </w:rPr>
        <w:t>WYPRAWKA KLASA PIERWSZA</w:t>
      </w:r>
    </w:p>
    <w:p w:rsidR="00C7031A" w:rsidRPr="00953657" w:rsidRDefault="00C7031A" w:rsidP="00A1519F">
      <w:pPr>
        <w:pStyle w:val="Akapitzlist"/>
        <w:tabs>
          <w:tab w:val="left" w:pos="284"/>
        </w:tabs>
        <w:ind w:left="0"/>
        <w:jc w:val="both"/>
        <w:rPr>
          <w:rFonts w:ascii="Arial Narrow" w:hAnsi="Arial Narrow"/>
          <w:sz w:val="24"/>
        </w:rPr>
      </w:pPr>
    </w:p>
    <w:p w:rsidR="00C7031A" w:rsidRPr="00953657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 xml:space="preserve">blok </w:t>
      </w:r>
      <w:r w:rsidR="00C7031A" w:rsidRPr="00953657">
        <w:rPr>
          <w:rFonts w:ascii="Arial Narrow" w:hAnsi="Arial Narrow"/>
          <w:sz w:val="24"/>
          <w:szCs w:val="24"/>
        </w:rPr>
        <w:t>rysunkowy</w:t>
      </w:r>
    </w:p>
    <w:p w:rsidR="00A1519F" w:rsidRPr="00953657" w:rsidRDefault="00C7031A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 xml:space="preserve">blok </w:t>
      </w:r>
      <w:r w:rsidR="00A1519F" w:rsidRPr="00953657">
        <w:rPr>
          <w:rFonts w:ascii="Arial Narrow" w:hAnsi="Arial Narrow"/>
          <w:sz w:val="24"/>
          <w:szCs w:val="24"/>
        </w:rPr>
        <w:t xml:space="preserve">techniczny </w:t>
      </w:r>
    </w:p>
    <w:p w:rsidR="00A1519F" w:rsidRPr="00953657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 xml:space="preserve">blok rysunkowy </w:t>
      </w:r>
      <w:r w:rsidR="00953657" w:rsidRPr="00953657">
        <w:rPr>
          <w:rFonts w:ascii="Arial Narrow" w:hAnsi="Arial Narrow"/>
          <w:sz w:val="24"/>
          <w:szCs w:val="24"/>
        </w:rPr>
        <w:t>kolorowy</w:t>
      </w:r>
      <w:r w:rsidRPr="00953657">
        <w:rPr>
          <w:rFonts w:ascii="Arial Narrow" w:hAnsi="Arial Narrow"/>
          <w:sz w:val="24"/>
          <w:szCs w:val="24"/>
        </w:rPr>
        <w:t xml:space="preserve"> </w:t>
      </w:r>
    </w:p>
    <w:p w:rsidR="00A1519F" w:rsidRPr="00953657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 xml:space="preserve">blok techniczny </w:t>
      </w:r>
      <w:r w:rsidR="00953657" w:rsidRPr="00953657">
        <w:rPr>
          <w:rFonts w:ascii="Arial Narrow" w:hAnsi="Arial Narrow"/>
          <w:sz w:val="24"/>
          <w:szCs w:val="24"/>
        </w:rPr>
        <w:t>kolorowy</w:t>
      </w:r>
    </w:p>
    <w:p w:rsidR="00A1519F" w:rsidRPr="00953657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 xml:space="preserve">papier kolorowy </w:t>
      </w:r>
    </w:p>
    <w:p w:rsidR="00C7031A" w:rsidRPr="00953657" w:rsidRDefault="00C7031A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farby plakatowe</w:t>
      </w:r>
    </w:p>
    <w:p w:rsidR="00A1519F" w:rsidRPr="00953657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plastelina</w:t>
      </w:r>
      <w:bookmarkStart w:id="0" w:name="_GoBack"/>
      <w:bookmarkEnd w:id="0"/>
    </w:p>
    <w:p w:rsidR="00A1519F" w:rsidRPr="00953657" w:rsidRDefault="00953657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kredki ołówkowe</w:t>
      </w:r>
    </w:p>
    <w:p w:rsidR="00C7031A" w:rsidRPr="00953657" w:rsidRDefault="00C7031A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kredki świecowe</w:t>
      </w:r>
    </w:p>
    <w:p w:rsidR="00A1519F" w:rsidRPr="00953657" w:rsidRDefault="00A1519F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2 pędzle (cienki i gruby)</w:t>
      </w:r>
    </w:p>
    <w:p w:rsidR="00C7031A" w:rsidRPr="00953657" w:rsidRDefault="00C7031A" w:rsidP="00A1519F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2 ołówki</w:t>
      </w:r>
    </w:p>
    <w:p w:rsidR="00C7031A" w:rsidRPr="00953657" w:rsidRDefault="00C7031A" w:rsidP="00C7031A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gumka</w:t>
      </w:r>
    </w:p>
    <w:p w:rsidR="00C7031A" w:rsidRPr="00953657" w:rsidRDefault="00C7031A" w:rsidP="00C7031A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temperówka</w:t>
      </w:r>
    </w:p>
    <w:p w:rsidR="00C7031A" w:rsidRPr="00953657" w:rsidRDefault="00C7031A" w:rsidP="00C7031A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1 teczka z gumką</w:t>
      </w:r>
    </w:p>
    <w:p w:rsidR="00C7031A" w:rsidRPr="00953657" w:rsidRDefault="00C7031A" w:rsidP="00C7031A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zeszyty (w wąskie linie i kratkę)</w:t>
      </w:r>
    </w:p>
    <w:p w:rsidR="00C7031A" w:rsidRPr="00953657" w:rsidRDefault="00C7031A" w:rsidP="00C7031A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nożyczki</w:t>
      </w:r>
    </w:p>
    <w:p w:rsidR="00C7031A" w:rsidRPr="00953657" w:rsidRDefault="00953657" w:rsidP="00C7031A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klej</w:t>
      </w:r>
    </w:p>
    <w:p w:rsidR="00953657" w:rsidRPr="00953657" w:rsidRDefault="00953657" w:rsidP="00953657">
      <w:pPr>
        <w:pStyle w:val="Akapitzlist"/>
        <w:numPr>
          <w:ilvl w:val="0"/>
          <w:numId w:val="1"/>
        </w:numPr>
        <w:tabs>
          <w:tab w:val="left" w:pos="0"/>
        </w:tabs>
        <w:ind w:left="284" w:hanging="284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sz w:val="24"/>
          <w:szCs w:val="24"/>
        </w:rPr>
        <w:t>strój gimnastyczny</w:t>
      </w:r>
    </w:p>
    <w:p w:rsidR="00C7031A" w:rsidRPr="00953657" w:rsidRDefault="00C7031A" w:rsidP="00C7031A">
      <w:pPr>
        <w:tabs>
          <w:tab w:val="left" w:pos="0"/>
        </w:tabs>
        <w:rPr>
          <w:rFonts w:ascii="Arial Narrow" w:hAnsi="Arial Narrow"/>
          <w:sz w:val="24"/>
          <w:szCs w:val="24"/>
        </w:rPr>
      </w:pPr>
    </w:p>
    <w:p w:rsidR="00C7031A" w:rsidRPr="00953657" w:rsidRDefault="00C7031A" w:rsidP="00C7031A">
      <w:pPr>
        <w:pStyle w:val="Akapitzlist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ascii="Arial Narrow" w:hAnsi="Arial Narrow"/>
          <w:sz w:val="24"/>
          <w:szCs w:val="24"/>
        </w:rPr>
      </w:pPr>
      <w:r w:rsidRPr="00953657">
        <w:rPr>
          <w:rFonts w:ascii="Arial Narrow" w:hAnsi="Arial Narrow"/>
          <w:color w:val="333333"/>
          <w:sz w:val="24"/>
          <w:szCs w:val="24"/>
          <w:shd w:val="clear" w:color="auto" w:fill="FFFFFF"/>
        </w:rPr>
        <w:t>r</w:t>
      </w:r>
      <w:r w:rsidRPr="00953657">
        <w:rPr>
          <w:rFonts w:ascii="Arial Narrow" w:hAnsi="Arial Narrow"/>
          <w:color w:val="333333"/>
          <w:sz w:val="24"/>
          <w:szCs w:val="24"/>
          <w:shd w:val="clear" w:color="auto" w:fill="FFFFFF"/>
        </w:rPr>
        <w:t>eligia: „</w:t>
      </w:r>
      <w:r w:rsidRPr="00953657">
        <w:rPr>
          <w:rFonts w:ascii="Arial Narrow" w:hAnsi="Arial Narrow"/>
          <w:sz w:val="24"/>
          <w:szCs w:val="24"/>
        </w:rPr>
        <w:t>Pan Bóg jest naszym Ojcem” (dwie części), red. ks. dr Paweł Płaczek</w:t>
      </w:r>
      <w:r w:rsidR="00953657" w:rsidRPr="00953657">
        <w:rPr>
          <w:rFonts w:ascii="Arial Narrow" w:hAnsi="Arial Narrow"/>
          <w:sz w:val="24"/>
          <w:szCs w:val="24"/>
        </w:rPr>
        <w:t>,</w:t>
      </w:r>
      <w:r w:rsidRPr="00953657">
        <w:rPr>
          <w:rFonts w:ascii="Arial Narrow" w:hAnsi="Arial Narrow"/>
          <w:sz w:val="24"/>
          <w:szCs w:val="24"/>
        </w:rPr>
        <w:t xml:space="preserve"> Wydawnictwo Święty Wojciech, Poznań </w:t>
      </w:r>
    </w:p>
    <w:p w:rsidR="00C7031A" w:rsidRPr="00953657" w:rsidRDefault="00C7031A" w:rsidP="00C7031A">
      <w:pPr>
        <w:tabs>
          <w:tab w:val="left" w:pos="0"/>
        </w:tabs>
        <w:rPr>
          <w:rFonts w:ascii="Arial Narrow" w:hAnsi="Arial Narrow"/>
          <w:sz w:val="24"/>
        </w:rPr>
      </w:pPr>
    </w:p>
    <w:p w:rsidR="00A1519F" w:rsidRPr="00953657" w:rsidRDefault="00A1519F" w:rsidP="00CF1C06">
      <w:pPr>
        <w:tabs>
          <w:tab w:val="left" w:pos="0"/>
        </w:tabs>
        <w:rPr>
          <w:rFonts w:ascii="Arial Narrow" w:hAnsi="Arial Narrow"/>
          <w:sz w:val="24"/>
        </w:rPr>
      </w:pPr>
    </w:p>
    <w:p w:rsidR="00A1519F" w:rsidRPr="00953657" w:rsidRDefault="00A1519F" w:rsidP="00A1519F">
      <w:pPr>
        <w:jc w:val="center"/>
        <w:rPr>
          <w:rFonts w:ascii="Arial Narrow" w:hAnsi="Arial Narrow"/>
          <w:b/>
          <w:sz w:val="24"/>
          <w:u w:val="single"/>
        </w:rPr>
      </w:pPr>
      <w:r w:rsidRPr="00953657">
        <w:rPr>
          <w:rFonts w:ascii="Arial Narrow" w:hAnsi="Arial Narrow"/>
          <w:b/>
          <w:sz w:val="24"/>
          <w:u w:val="single"/>
        </w:rPr>
        <w:t>W</w:t>
      </w:r>
      <w:r w:rsidR="00CF1C06" w:rsidRPr="00953657">
        <w:rPr>
          <w:rFonts w:ascii="Arial Narrow" w:hAnsi="Arial Narrow"/>
          <w:b/>
          <w:sz w:val="24"/>
          <w:u w:val="single"/>
        </w:rPr>
        <w:t>SZYSTKIE PRZYBORY PODPISANE</w:t>
      </w:r>
    </w:p>
    <w:p w:rsidR="00774D2F" w:rsidRPr="00953657" w:rsidRDefault="003B5A80">
      <w:pPr>
        <w:rPr>
          <w:rFonts w:ascii="Arial Narrow" w:hAnsi="Arial Narrow"/>
          <w:sz w:val="24"/>
        </w:rPr>
      </w:pPr>
    </w:p>
    <w:sectPr w:rsidR="00774D2F" w:rsidRPr="009536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134F19"/>
    <w:multiLevelType w:val="hybridMultilevel"/>
    <w:tmpl w:val="BD109C16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DQzNTYxMTY1MTdQ0lEKTi0uzszPAykwqgUArXOABSwAAAA="/>
  </w:docVars>
  <w:rsids>
    <w:rsidRoot w:val="00A1519F"/>
    <w:rsid w:val="003B5A80"/>
    <w:rsid w:val="003E7E64"/>
    <w:rsid w:val="00953657"/>
    <w:rsid w:val="00A1519F"/>
    <w:rsid w:val="00C7031A"/>
    <w:rsid w:val="00CF1C06"/>
    <w:rsid w:val="00EE5F07"/>
    <w:rsid w:val="00F63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2014D3"/>
  <w15:chartTrackingRefBased/>
  <w15:docId w15:val="{BB822314-E1A7-41CD-902F-386A466C5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519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1519F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A151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Nojszewska</dc:creator>
  <cp:keywords/>
  <dc:description/>
  <cp:lastModifiedBy>Justyna Nojszewska</cp:lastModifiedBy>
  <cp:revision>2</cp:revision>
  <dcterms:created xsi:type="dcterms:W3CDTF">2021-07-15T09:55:00Z</dcterms:created>
  <dcterms:modified xsi:type="dcterms:W3CDTF">2021-07-15T09:55:00Z</dcterms:modified>
</cp:coreProperties>
</file>